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7FEA218" w14:textId="77777777" w:rsidR="00900CA3" w:rsidRPr="00900CA3" w:rsidRDefault="00900CA3" w:rsidP="00900CA3">
      <w:pPr>
        <w:rPr>
          <w:lang w:val="sv-SE"/>
        </w:rPr>
      </w:pPr>
      <w:bookmarkStart w:id="0" w:name="_GoBack"/>
      <w:bookmarkEnd w:id="0"/>
      <w:r w:rsidRPr="00900CA3">
        <w:rPr>
          <w:lang w:val="sv-SE"/>
        </w:rPr>
        <w:t xml:space="preserve">Utvärdering Game </w:t>
      </w:r>
      <w:proofErr w:type="spellStart"/>
      <w:r w:rsidRPr="00900CA3">
        <w:rPr>
          <w:lang w:val="sv-SE"/>
        </w:rPr>
        <w:t>of</w:t>
      </w:r>
      <w:proofErr w:type="spellEnd"/>
      <w:r w:rsidRPr="00900CA3">
        <w:rPr>
          <w:lang w:val="sv-SE"/>
        </w:rPr>
        <w:t xml:space="preserve"> Life</w:t>
      </w:r>
    </w:p>
    <w:p w14:paraId="6E9D3ADF" w14:textId="77777777" w:rsidR="00900CA3" w:rsidRPr="00314564" w:rsidRDefault="00900CA3" w:rsidP="00900CA3">
      <w:pPr>
        <w:rPr>
          <w:lang w:val="sv-SE"/>
        </w:rPr>
      </w:pPr>
      <w:r w:rsidRPr="00314564">
        <w:rPr>
          <w:lang w:val="sv-SE"/>
        </w:rPr>
        <w:t>Jag är</w:t>
      </w:r>
      <w:r>
        <w:rPr>
          <w:lang w:val="sv-SE"/>
        </w:rPr>
        <w:t xml:space="preserve"> väldigt nöjd med detta projekt och tyckte att den var väldigt lärorik och svår. Allt gick inte som planerat men själva programmet fungerar bra. Eftersom allting redan är förbestämt så finns det inte så mycket som kan gå fel, vilket betyder att programmets prestanda är väldigt bra. Användbarheten är inte så bra dock, eftersom användaren inte kan använda programmet själv utan bara köra den och se animationerna. Så dess användbarhet kan man säga är att se animationerna och studera hur cellerna rör sig och hur cellerna kan fastna i vissa geometriska former, tex. kvadrat. Det finns många sätt att förbättra detta, och nästa steg skulle då vara att göra rutorna klickbara, så att man själv kan bestämma vilka rutor som ”lever”. Då hade detta blivit ett riktigt spel. En annan förbättring skulle också vara att man skulle kunna välja antal rutor och kolumner innan, på så sätt kunna själv bestämma spelplanens storlek vilket gör den ännu bättre för användaren då använder får vara med och bestämma mer. Jag har lite </w:t>
      </w:r>
      <w:proofErr w:type="spellStart"/>
      <w:r>
        <w:rPr>
          <w:lang w:val="sv-SE"/>
        </w:rPr>
        <w:t>ideer</w:t>
      </w:r>
      <w:proofErr w:type="spellEnd"/>
      <w:r>
        <w:rPr>
          <w:lang w:val="sv-SE"/>
        </w:rPr>
        <w:t xml:space="preserve"> om hur jag skulle kunna göra detta, tex. genom att skapa en tom </w:t>
      </w:r>
      <w:proofErr w:type="spellStart"/>
      <w:r>
        <w:rPr>
          <w:lang w:val="sv-SE"/>
        </w:rPr>
        <w:t>array</w:t>
      </w:r>
      <w:proofErr w:type="spellEnd"/>
      <w:r>
        <w:rPr>
          <w:lang w:val="sv-SE"/>
        </w:rPr>
        <w:t xml:space="preserve"> först och sedan lägga in värden vi får in från vår input där, men jag har inte hunnit utforska så långt än. Programmets utseende kan också förbättras, den kan göras finare och animationerna kan se smidigare. </w:t>
      </w:r>
    </w:p>
    <w:p w14:paraId="20E87A25" w14:textId="77777777" w:rsidR="00997EEC" w:rsidRPr="00900CA3" w:rsidRDefault="00997EEC">
      <w:pPr>
        <w:rPr>
          <w:lang w:val="sv-SE"/>
        </w:rPr>
      </w:pPr>
    </w:p>
    <w:sectPr w:rsidR="00997EEC" w:rsidRPr="00900CA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E0t7AwMjUwMDY0MbZU0lEKTi0uzszPAykwqgUAo8LwSywAAAA="/>
  </w:docVars>
  <w:rsids>
    <w:rsidRoot w:val="00900CA3"/>
    <w:rsid w:val="00900CA3"/>
    <w:rsid w:val="00997EEC"/>
    <w:rsid w:val="00E5087C"/>
  </w:rsids>
  <m:mathPr>
    <m:mathFont m:val="Cambria Math"/>
    <m:brkBin m:val="before"/>
    <m:brkBinSub m:val="--"/>
    <m:smallFrac m:val="0"/>
    <m:dispDef/>
    <m:lMargin m:val="0"/>
    <m:rMargin m:val="0"/>
    <m:defJc m:val="centerGroup"/>
    <m:wrapIndent m:val="1440"/>
    <m:intLim m:val="subSup"/>
    <m:naryLim m:val="undOvr"/>
  </m:mathPr>
  <w:themeFontLang w:val="en-S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D3A62"/>
  <w15:chartTrackingRefBased/>
  <w15:docId w15:val="{28AD6B94-4FBF-4D28-9DA1-A7E55E2E7F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S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00CA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199</Words>
  <Characters>113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ABB Industrigymnasium</Company>
  <LinksUpToDate>false</LinksUpToDate>
  <CharactersWithSpaces>1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xha, Lindrit</dc:creator>
  <cp:keywords/>
  <dc:description/>
  <cp:lastModifiedBy>Koxha, Lindrit</cp:lastModifiedBy>
  <cp:revision>2</cp:revision>
  <dcterms:created xsi:type="dcterms:W3CDTF">2019-06-14T11:09:00Z</dcterms:created>
  <dcterms:modified xsi:type="dcterms:W3CDTF">2019-06-14T11:09:00Z</dcterms:modified>
</cp:coreProperties>
</file>